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1C6047" w:rsidRDefault="001C4D99" w:rsidP="001C604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38DDDF" w14:textId="390D7668" w:rsidR="00A95462" w:rsidRPr="00A510FE" w:rsidRDefault="00293B1E" w:rsidP="00867E4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RS</w:t>
      </w:r>
      <w:r w:rsidR="001C6047">
        <w:rPr>
          <w:rFonts w:ascii="Times New Roman" w:hAnsi="Times New Roman" w:cs="Times New Roman"/>
          <w:b/>
          <w:bCs/>
          <w:sz w:val="24"/>
          <w:szCs w:val="24"/>
        </w:rPr>
        <w:t xml:space="preserve"> İZİN</w:t>
      </w:r>
      <w:r w:rsidR="00334C6D">
        <w:rPr>
          <w:rFonts w:ascii="Times New Roman" w:hAnsi="Times New Roman" w:cs="Times New Roman"/>
          <w:b/>
          <w:bCs/>
          <w:sz w:val="24"/>
          <w:szCs w:val="24"/>
        </w:rPr>
        <w:t xml:space="preserve"> TALEP</w:t>
      </w:r>
      <w:r w:rsidR="001C6047" w:rsidRPr="00A510FE">
        <w:rPr>
          <w:rFonts w:ascii="Times New Roman" w:hAnsi="Times New Roman" w:cs="Times New Roman"/>
          <w:b/>
          <w:bCs/>
          <w:sz w:val="24"/>
          <w:szCs w:val="24"/>
        </w:rPr>
        <w:t xml:space="preserve"> FORMU</w:t>
      </w:r>
      <w:bookmarkStart w:id="0" w:name="_GoBack"/>
      <w:bookmarkEnd w:id="0"/>
    </w:p>
    <w:p w14:paraId="6F851ED0" w14:textId="064FB6F2" w:rsidR="001C6047" w:rsidRPr="005C750C" w:rsidRDefault="00A95462" w:rsidP="00A95462">
      <w:pPr>
        <w:jc w:val="center"/>
        <w:rPr>
          <w:rFonts w:ascii="Times New Roman" w:hAnsi="Times New Roman" w:cs="Times New Roman"/>
          <w:b/>
          <w:bCs/>
        </w:rPr>
      </w:pPr>
      <w:r w:rsidRPr="005C750C">
        <w:rPr>
          <w:rFonts w:ascii="Times New Roman" w:hAnsi="Times New Roman" w:cs="Times New Roman"/>
          <w:b/>
          <w:bCs/>
        </w:rPr>
        <w:t>T.C. YAŞAR ÜNİVERSİTESİ REKTÖRLÜĞÜ</w:t>
      </w:r>
    </w:p>
    <w:p w14:paraId="4265D176" w14:textId="68AF83F8" w:rsidR="001C4D99" w:rsidRDefault="007D52E1" w:rsidP="001C4D9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…..</w:t>
      </w:r>
      <w:r w:rsidR="001C4D99" w:rsidRPr="00A510FE">
        <w:rPr>
          <w:rFonts w:ascii="Times New Roman" w:hAnsi="Times New Roman" w:cs="Times New Roman"/>
          <w:b/>
          <w:bCs/>
        </w:rPr>
        <w:t xml:space="preserve"> DEKANLIĞI</w:t>
      </w:r>
      <w:r w:rsidR="00C164B9">
        <w:rPr>
          <w:rFonts w:ascii="Times New Roman" w:hAnsi="Times New Roman" w:cs="Times New Roman"/>
          <w:b/>
          <w:bCs/>
        </w:rPr>
        <w:t>’</w:t>
      </w:r>
      <w:r w:rsidR="001C4D99" w:rsidRPr="00A510FE">
        <w:rPr>
          <w:rFonts w:ascii="Times New Roman" w:hAnsi="Times New Roman" w:cs="Times New Roman"/>
          <w:b/>
          <w:bCs/>
        </w:rPr>
        <w:t>NA</w:t>
      </w:r>
      <w:r>
        <w:rPr>
          <w:rFonts w:ascii="Times New Roman" w:hAnsi="Times New Roman" w:cs="Times New Roman"/>
          <w:b/>
          <w:bCs/>
        </w:rPr>
        <w:t>/MÜDÜRLÜĞÜ’NE,</w:t>
      </w:r>
    </w:p>
    <w:p w14:paraId="5DD4F134" w14:textId="23D280C8" w:rsidR="001C4D99" w:rsidRDefault="001C4D99" w:rsidP="001C4D99">
      <w:pPr>
        <w:rPr>
          <w:rFonts w:ascii="Times New Roman" w:hAnsi="Times New Roman" w:cs="Times New Roman"/>
        </w:rPr>
      </w:pPr>
    </w:p>
    <w:tbl>
      <w:tblPr>
        <w:tblStyle w:val="TabloKlavuzu"/>
        <w:tblW w:w="90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1422"/>
        <w:gridCol w:w="2972"/>
        <w:gridCol w:w="3258"/>
      </w:tblGrid>
      <w:tr w:rsidR="00B446AF" w:rsidRPr="00655569" w14:paraId="692F3AC7" w14:textId="77777777" w:rsidTr="00867E48">
        <w:tc>
          <w:tcPr>
            <w:tcW w:w="9070" w:type="dxa"/>
            <w:gridSpan w:val="4"/>
            <w:vAlign w:val="center"/>
          </w:tcPr>
          <w:p w14:paraId="0C09A5ED" w14:textId="2D81EE3B" w:rsidR="00B446AF" w:rsidRPr="00945E5B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</w:rPr>
            </w:pPr>
            <w:r w:rsidRPr="00945E5B">
              <w:rPr>
                <w:rFonts w:ascii="Times New Roman" w:hAnsi="Times New Roman" w:cs="Times New Roman"/>
                <w:b/>
                <w:bCs/>
              </w:rPr>
              <w:t xml:space="preserve">Öğrenci </w:t>
            </w:r>
            <w:proofErr w:type="spellStart"/>
            <w:r w:rsidRPr="00945E5B">
              <w:rPr>
                <w:rFonts w:ascii="Times New Roman" w:hAnsi="Times New Roman" w:cs="Times New Roman"/>
                <w:b/>
                <w:bCs/>
              </w:rPr>
              <w:t>Bilgileri</w:t>
            </w:r>
            <w:proofErr w:type="spellEnd"/>
          </w:p>
        </w:tc>
      </w:tr>
      <w:tr w:rsidR="00D3614E" w:rsidRPr="00655569" w14:paraId="3F19AEE0" w14:textId="77777777" w:rsidTr="00867E48">
        <w:tc>
          <w:tcPr>
            <w:tcW w:w="1418" w:type="dxa"/>
            <w:vAlign w:val="center"/>
          </w:tcPr>
          <w:p w14:paraId="6C50774E" w14:textId="726A6C2A" w:rsidR="00D3614E" w:rsidRPr="00945E5B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945E5B">
              <w:rPr>
                <w:rFonts w:ascii="Times New Roman" w:hAnsi="Times New Roman" w:cs="Times New Roman"/>
              </w:rPr>
              <w:t xml:space="preserve">Ad, </w:t>
            </w:r>
            <w:proofErr w:type="spellStart"/>
            <w:r w:rsidRPr="00945E5B">
              <w:rPr>
                <w:rFonts w:ascii="Times New Roman" w:hAnsi="Times New Roman" w:cs="Times New Roman"/>
              </w:rPr>
              <w:t>Soyad</w:t>
            </w:r>
            <w:proofErr w:type="spellEnd"/>
          </w:p>
        </w:tc>
        <w:tc>
          <w:tcPr>
            <w:tcW w:w="7652" w:type="dxa"/>
            <w:gridSpan w:val="3"/>
            <w:vAlign w:val="center"/>
          </w:tcPr>
          <w:p w14:paraId="7F88D328" w14:textId="4A9FB786" w:rsidR="00D3614E" w:rsidRPr="00945E5B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B446AF" w:rsidRPr="00655569" w14:paraId="6081751C" w14:textId="77777777" w:rsidTr="00867E48">
        <w:tc>
          <w:tcPr>
            <w:tcW w:w="1418" w:type="dxa"/>
            <w:vAlign w:val="center"/>
          </w:tcPr>
          <w:p w14:paraId="0A12B8B4" w14:textId="41204C75" w:rsidR="00B446AF" w:rsidRPr="00945E5B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945E5B">
              <w:rPr>
                <w:rFonts w:ascii="Times New Roman" w:hAnsi="Times New Roman" w:cs="Times New Roman"/>
              </w:rPr>
              <w:t>Öğrenci No.</w:t>
            </w:r>
          </w:p>
        </w:tc>
        <w:tc>
          <w:tcPr>
            <w:tcW w:w="7652" w:type="dxa"/>
            <w:gridSpan w:val="3"/>
            <w:vAlign w:val="center"/>
          </w:tcPr>
          <w:p w14:paraId="0B449128" w14:textId="77777777" w:rsidR="00B446AF" w:rsidRPr="00945E5B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655569" w14:paraId="3128D004" w14:textId="77777777" w:rsidTr="00867E48">
        <w:tc>
          <w:tcPr>
            <w:tcW w:w="1418" w:type="dxa"/>
            <w:vAlign w:val="center"/>
          </w:tcPr>
          <w:p w14:paraId="20A9AFFB" w14:textId="09D51C0E" w:rsidR="00D3614E" w:rsidRPr="00945E5B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945E5B">
              <w:rPr>
                <w:rFonts w:ascii="Times New Roman" w:hAnsi="Times New Roman" w:cs="Times New Roman"/>
              </w:rPr>
              <w:t>Bölüm</w:t>
            </w:r>
            <w:proofErr w:type="spellEnd"/>
          </w:p>
        </w:tc>
        <w:tc>
          <w:tcPr>
            <w:tcW w:w="7652" w:type="dxa"/>
            <w:gridSpan w:val="3"/>
            <w:vAlign w:val="center"/>
          </w:tcPr>
          <w:p w14:paraId="57569F44" w14:textId="67AE3164" w:rsidR="00D3614E" w:rsidRPr="00945E5B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655569" w14:paraId="0AB3CFEC" w14:textId="77777777" w:rsidTr="00867E48">
        <w:tc>
          <w:tcPr>
            <w:tcW w:w="1418" w:type="dxa"/>
            <w:vAlign w:val="center"/>
          </w:tcPr>
          <w:p w14:paraId="5F70ABE5" w14:textId="02E5AA29" w:rsidR="00D3614E" w:rsidRPr="00945E5B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r w:rsidRPr="00945E5B">
              <w:rPr>
                <w:rFonts w:ascii="Times New Roman" w:hAnsi="Times New Roman" w:cs="Times New Roman"/>
              </w:rPr>
              <w:t>Telefon</w:t>
            </w:r>
            <w:proofErr w:type="spellEnd"/>
            <w:r w:rsidRPr="00945E5B"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7652" w:type="dxa"/>
            <w:gridSpan w:val="3"/>
            <w:vAlign w:val="center"/>
          </w:tcPr>
          <w:p w14:paraId="2BBCF29A" w14:textId="5CC728AF" w:rsidR="00D3614E" w:rsidRPr="00945E5B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D3614E" w:rsidRPr="00655569" w14:paraId="346DF02C" w14:textId="77777777" w:rsidTr="00867E48">
        <w:tc>
          <w:tcPr>
            <w:tcW w:w="1418" w:type="dxa"/>
            <w:vAlign w:val="center"/>
          </w:tcPr>
          <w:p w14:paraId="1737F5CC" w14:textId="48D6EE12" w:rsidR="00D3614E" w:rsidRPr="00945E5B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r w:rsidRPr="00945E5B">
              <w:rPr>
                <w:rFonts w:ascii="Times New Roman" w:hAnsi="Times New Roman" w:cs="Times New Roman"/>
              </w:rPr>
              <w:t xml:space="preserve">E-mail     </w:t>
            </w:r>
          </w:p>
        </w:tc>
        <w:tc>
          <w:tcPr>
            <w:tcW w:w="7652" w:type="dxa"/>
            <w:gridSpan w:val="3"/>
            <w:vAlign w:val="center"/>
          </w:tcPr>
          <w:p w14:paraId="2F3C3946" w14:textId="306469B4" w:rsidR="00D3614E" w:rsidRPr="00945E5B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</w:p>
        </w:tc>
      </w:tr>
      <w:tr w:rsidR="00867E48" w:rsidRPr="00655569" w14:paraId="0B1BB713" w14:textId="77777777" w:rsidTr="00867E48">
        <w:tc>
          <w:tcPr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060F116A" w14:textId="690F887B" w:rsidR="00867E48" w:rsidRPr="00945E5B" w:rsidRDefault="00867E48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Ders</w:t>
            </w:r>
            <w:proofErr w:type="spellEnd"/>
            <w:r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</w:rPr>
              <w:t>Bilgileri</w:t>
            </w:r>
            <w:proofErr w:type="spellEnd"/>
            <w:proofErr w:type="gramEnd"/>
          </w:p>
        </w:tc>
      </w:tr>
      <w:tr w:rsidR="00867E48" w:rsidRPr="00E10BF9" w14:paraId="43E25594" w14:textId="77777777" w:rsidTr="00867E48">
        <w:tc>
          <w:tcPr>
            <w:tcW w:w="1418" w:type="dxa"/>
            <w:shd w:val="clear" w:color="auto" w:fill="F2F2F2" w:themeFill="background1" w:themeFillShade="F2"/>
          </w:tcPr>
          <w:p w14:paraId="679F6A8E" w14:textId="383DD04D" w:rsidR="00867E48" w:rsidRPr="00E10BF9" w:rsidRDefault="00867E48" w:rsidP="00627856">
            <w:pPr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Ders</w:t>
            </w:r>
            <w:r w:rsidRPr="00E10BF9">
              <w:rPr>
                <w:rFonts w:ascii="Times New Roman" w:hAnsi="Times New Roman" w:cs="Times New Roman"/>
                <w:lang w:val="tr-TR"/>
              </w:rPr>
              <w:t xml:space="preserve"> Tarihi</w:t>
            </w:r>
          </w:p>
        </w:tc>
        <w:tc>
          <w:tcPr>
            <w:tcW w:w="1422" w:type="dxa"/>
            <w:shd w:val="clear" w:color="auto" w:fill="F2F2F2" w:themeFill="background1" w:themeFillShade="F2"/>
          </w:tcPr>
          <w:p w14:paraId="69C7AF90" w14:textId="77777777" w:rsidR="00867E48" w:rsidRPr="00E10BF9" w:rsidRDefault="00867E48" w:rsidP="00627856">
            <w:pPr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Ders Kodu</w:t>
            </w:r>
          </w:p>
        </w:tc>
        <w:tc>
          <w:tcPr>
            <w:tcW w:w="2972" w:type="dxa"/>
            <w:shd w:val="clear" w:color="auto" w:fill="F2F2F2" w:themeFill="background1" w:themeFillShade="F2"/>
          </w:tcPr>
          <w:p w14:paraId="2CA70952" w14:textId="77777777" w:rsidR="00867E48" w:rsidRPr="00E10BF9" w:rsidRDefault="00867E48" w:rsidP="00627856">
            <w:pPr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Ders Adı</w:t>
            </w:r>
          </w:p>
        </w:tc>
        <w:tc>
          <w:tcPr>
            <w:tcW w:w="3258" w:type="dxa"/>
            <w:shd w:val="clear" w:color="auto" w:fill="F2F2F2" w:themeFill="background1" w:themeFillShade="F2"/>
          </w:tcPr>
          <w:p w14:paraId="1F1D58BF" w14:textId="77777777" w:rsidR="00867E48" w:rsidRPr="00E10BF9" w:rsidRDefault="00867E48" w:rsidP="00627856">
            <w:pPr>
              <w:rPr>
                <w:rFonts w:ascii="Times New Roman" w:hAnsi="Times New Roman" w:cs="Times New Roman"/>
                <w:lang w:val="tr-TR"/>
              </w:rPr>
            </w:pPr>
            <w:r w:rsidRPr="00E10BF9">
              <w:rPr>
                <w:rFonts w:ascii="Times New Roman" w:hAnsi="Times New Roman" w:cs="Times New Roman"/>
                <w:lang w:val="tr-TR"/>
              </w:rPr>
              <w:t>Öğretim Elemanı</w:t>
            </w:r>
          </w:p>
        </w:tc>
      </w:tr>
      <w:tr w:rsidR="00867E48" w:rsidRPr="00E10BF9" w14:paraId="552DCF18" w14:textId="77777777" w:rsidTr="00867E48">
        <w:tc>
          <w:tcPr>
            <w:tcW w:w="1418" w:type="dxa"/>
          </w:tcPr>
          <w:p w14:paraId="5CF9DF76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</w:tcPr>
          <w:p w14:paraId="78FEA3C1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5BDD26E9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4E2AA5F7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867E48" w:rsidRPr="00E10BF9" w14:paraId="507F3EAA" w14:textId="77777777" w:rsidTr="00867E48">
        <w:tc>
          <w:tcPr>
            <w:tcW w:w="1418" w:type="dxa"/>
          </w:tcPr>
          <w:p w14:paraId="596EA7CE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</w:tcPr>
          <w:p w14:paraId="05286CBF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7AE085DE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127C957B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867E48" w:rsidRPr="00E10BF9" w14:paraId="6F658F93" w14:textId="77777777" w:rsidTr="00867E48">
        <w:tc>
          <w:tcPr>
            <w:tcW w:w="1418" w:type="dxa"/>
          </w:tcPr>
          <w:p w14:paraId="3C93D554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</w:tcPr>
          <w:p w14:paraId="0E6BBBA1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5609C73C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502D2808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867E48" w:rsidRPr="00E10BF9" w14:paraId="3031357D" w14:textId="77777777" w:rsidTr="00867E48">
        <w:tc>
          <w:tcPr>
            <w:tcW w:w="1418" w:type="dxa"/>
          </w:tcPr>
          <w:p w14:paraId="2641DDFC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</w:tcPr>
          <w:p w14:paraId="47EDCF75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093C9D37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7567F50F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867E48" w:rsidRPr="00E10BF9" w14:paraId="453B0512" w14:textId="77777777" w:rsidTr="00867E48">
        <w:tc>
          <w:tcPr>
            <w:tcW w:w="1418" w:type="dxa"/>
          </w:tcPr>
          <w:p w14:paraId="6ADDCBC2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</w:tcPr>
          <w:p w14:paraId="59DEB907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506D1C95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04EE4E35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867E48" w:rsidRPr="00E10BF9" w14:paraId="3251794A" w14:textId="77777777" w:rsidTr="00867E48">
        <w:tc>
          <w:tcPr>
            <w:tcW w:w="1418" w:type="dxa"/>
          </w:tcPr>
          <w:p w14:paraId="043E57C3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22" w:type="dxa"/>
          </w:tcPr>
          <w:p w14:paraId="66B98D9C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972" w:type="dxa"/>
          </w:tcPr>
          <w:p w14:paraId="777A753B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3258" w:type="dxa"/>
          </w:tcPr>
          <w:p w14:paraId="2FF0574A" w14:textId="77777777" w:rsidR="00867E48" w:rsidRPr="00E10BF9" w:rsidRDefault="00867E48" w:rsidP="00627856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</w:tbl>
    <w:tbl>
      <w:tblPr>
        <w:tblStyle w:val="DzTablo2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3685"/>
        <w:gridCol w:w="992"/>
      </w:tblGrid>
      <w:tr w:rsidR="001C4D99" w:rsidRPr="001C4D99" w14:paraId="3A39F78B" w14:textId="77777777" w:rsidTr="00A87B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gridSpan w:val="3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038C58DE" w14:textId="77777777" w:rsidR="001C4D99" w:rsidRPr="00945E5B" w:rsidRDefault="001C4D99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24167142"/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İznin</w:t>
            </w:r>
            <w:proofErr w:type="spellEnd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Gerekçesi</w:t>
            </w:r>
            <w:proofErr w:type="spellEnd"/>
          </w:p>
        </w:tc>
      </w:tr>
      <w:tr w:rsidR="008B57E2" w:rsidRPr="001C4D99" w14:paraId="40B4A92D" w14:textId="77777777" w:rsidTr="008B5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shd w:val="clear" w:color="auto" w:fill="auto"/>
            <w:vAlign w:val="center"/>
          </w:tcPr>
          <w:p w14:paraId="3DDF3CB4" w14:textId="1DA39A28" w:rsidR="008B57E2" w:rsidRPr="00945E5B" w:rsidRDefault="008B57E2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45E5B">
              <w:rPr>
                <w:rFonts w:ascii="Times New Roman" w:hAnsi="Times New Roman" w:cs="Times New Roman"/>
                <w:b w:val="0"/>
                <w:bCs w:val="0"/>
                <w:noProof/>
                <w:sz w:val="20"/>
                <w:szCs w:val="20"/>
              </w:rPr>
              <w:t>Spor, kültürel etkinlikler ve sanatsal etkinlikler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482236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5CDA607E" w14:textId="5F546D79" w:rsidR="008B57E2" w:rsidRPr="00945E5B" w:rsidRDefault="008B57E2" w:rsidP="008B57E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pPr>
                <w:r w:rsidRPr="00945E5B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B57E2" w:rsidRPr="001C4D99" w14:paraId="1D71825B" w14:textId="77777777" w:rsidTr="008B5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shd w:val="clear" w:color="auto" w:fill="auto"/>
            <w:vAlign w:val="center"/>
          </w:tcPr>
          <w:p w14:paraId="49F83371" w14:textId="285DABCD" w:rsidR="008B57E2" w:rsidRPr="00945E5B" w:rsidRDefault="008B57E2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45E5B">
              <w:rPr>
                <w:rFonts w:ascii="Times New Roman" w:hAnsi="Times New Roman" w:cs="Times New Roman"/>
                <w:b w:val="0"/>
                <w:bCs w:val="0"/>
                <w:noProof/>
                <w:sz w:val="20"/>
                <w:szCs w:val="20"/>
              </w:rPr>
              <w:t>Resmi Sağlık Raporu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467195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6DCAF04C" w14:textId="26DFDC04" w:rsidR="008B57E2" w:rsidRPr="00945E5B" w:rsidRDefault="008B57E2" w:rsidP="008B57E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pPr>
                <w:r w:rsidRPr="00945E5B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B57E2" w:rsidRPr="001C4D99" w14:paraId="48418A67" w14:textId="77777777" w:rsidTr="008B5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shd w:val="clear" w:color="auto" w:fill="auto"/>
            <w:vAlign w:val="center"/>
          </w:tcPr>
          <w:p w14:paraId="15AAB23D" w14:textId="2C94A4F3" w:rsidR="008B57E2" w:rsidRPr="00945E5B" w:rsidRDefault="008B57E2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oğal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fet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e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felaket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368070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26A2A285" w14:textId="29D066AE" w:rsidR="008B57E2" w:rsidRPr="00945E5B" w:rsidRDefault="008B57E2" w:rsidP="008B57E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pPr>
                <w:r w:rsidRPr="00945E5B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B57E2" w:rsidRPr="001C4D99" w14:paraId="3CBB46F1" w14:textId="77777777" w:rsidTr="008B5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shd w:val="clear" w:color="auto" w:fill="auto"/>
            <w:vAlign w:val="center"/>
          </w:tcPr>
          <w:p w14:paraId="0D831339" w14:textId="5D88D112" w:rsidR="008B57E2" w:rsidRPr="00945E5B" w:rsidRDefault="008B57E2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ilevi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nedenler</w:t>
            </w:r>
            <w:proofErr w:type="spellEnd"/>
            <w:r w:rsidRPr="00945E5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979648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15677334" w14:textId="2D9E0A26" w:rsidR="008B57E2" w:rsidRPr="00945E5B" w:rsidRDefault="008B57E2" w:rsidP="008B57E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pPr>
                <w:r w:rsidRPr="00945E5B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B57E2" w:rsidRPr="001C4D99" w14:paraId="69FD1961" w14:textId="77777777" w:rsidTr="008B5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shd w:val="clear" w:color="auto" w:fill="auto"/>
            <w:vAlign w:val="center"/>
          </w:tcPr>
          <w:p w14:paraId="4A8AF761" w14:textId="64C994BA" w:rsidR="008B57E2" w:rsidRPr="00945E5B" w:rsidRDefault="008B57E2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Gözaltı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e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utukluluk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173308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779D561A" w14:textId="092052C3" w:rsidR="008B57E2" w:rsidRPr="00945E5B" w:rsidRDefault="008B57E2" w:rsidP="008B57E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pPr>
                <w:r w:rsidRPr="00945E5B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B57E2" w:rsidRPr="001C4D99" w14:paraId="44182CEE" w14:textId="77777777" w:rsidTr="008B5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2"/>
            <w:shd w:val="clear" w:color="auto" w:fill="auto"/>
            <w:vAlign w:val="center"/>
          </w:tcPr>
          <w:p w14:paraId="0B8AA746" w14:textId="245B80B5" w:rsidR="008B57E2" w:rsidRPr="00945E5B" w:rsidRDefault="008B57E2" w:rsidP="00DC574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Üniversite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ışı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burs,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taj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raştırma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ers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ve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enzeri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mkanların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ortaya</w:t>
            </w:r>
            <w:proofErr w:type="spellEnd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çıkması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881590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2DC39AD8" w14:textId="1C5B5223" w:rsidR="008B57E2" w:rsidRPr="00945E5B" w:rsidRDefault="008B57E2" w:rsidP="008B57E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pPr>
                <w:r w:rsidRPr="00945E5B"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B446AF" w:rsidRPr="001C4D99" w14:paraId="46CB05D7" w14:textId="77777777" w:rsidTr="008B5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564FCE69" w14:textId="280D678B" w:rsidR="00B446AF" w:rsidRPr="00945E5B" w:rsidRDefault="00B446AF" w:rsidP="00DC5747">
            <w:pPr>
              <w:spacing w:line="360" w:lineRule="auto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Mazeret</w:t>
            </w:r>
            <w:proofErr w:type="spellEnd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Tarihi</w:t>
            </w:r>
            <w:proofErr w:type="spellEnd"/>
            <w:r w:rsidR="00BC1FF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BC1FFF">
              <w:rPr>
                <w:rFonts w:ascii="Times New Roman" w:hAnsi="Times New Roman" w:cs="Times New Roman"/>
                <w:sz w:val="20"/>
                <w:szCs w:val="20"/>
              </w:rPr>
              <w:t>Tarihleri</w:t>
            </w:r>
            <w:proofErr w:type="spellEnd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 xml:space="preserve">:           </w:t>
            </w:r>
            <w:r w:rsidRPr="00945E5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          </w:t>
            </w:r>
          </w:p>
        </w:tc>
        <w:tc>
          <w:tcPr>
            <w:tcW w:w="4677" w:type="dxa"/>
            <w:gridSpan w:val="2"/>
            <w:tcBorders>
              <w:bottom w:val="none" w:sz="0" w:space="0" w:color="auto"/>
            </w:tcBorders>
            <w:shd w:val="clear" w:color="auto" w:fill="auto"/>
            <w:vAlign w:val="center"/>
          </w:tcPr>
          <w:p w14:paraId="4F8F4807" w14:textId="65D53D24" w:rsidR="00B446AF" w:rsidRPr="00945E5B" w:rsidRDefault="00B446AF" w:rsidP="00DC574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Talep</w:t>
            </w:r>
            <w:proofErr w:type="spellEnd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edilen</w:t>
            </w:r>
            <w:proofErr w:type="spellEnd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izin</w:t>
            </w:r>
            <w:proofErr w:type="spellEnd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süresi</w:t>
            </w:r>
            <w:proofErr w:type="spellEnd"/>
            <w:r w:rsidRPr="00945E5B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bookmarkEnd w:id="1"/>
    </w:tbl>
    <w:p w14:paraId="05B8C1D4" w14:textId="262D0CD8" w:rsidR="00B446AF" w:rsidRDefault="00B446AF" w:rsidP="00B446AF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065"/>
      </w:tblGrid>
      <w:tr w:rsidR="00B446AF" w:rsidRPr="00C04243" w14:paraId="4DEE797D" w14:textId="77777777" w:rsidTr="00A87B2D">
        <w:trPr>
          <w:trHeight w:val="690"/>
        </w:trPr>
        <w:tc>
          <w:tcPr>
            <w:tcW w:w="9065" w:type="dxa"/>
            <w:vAlign w:val="center"/>
          </w:tcPr>
          <w:p w14:paraId="1F71058B" w14:textId="59D9C08E" w:rsidR="00B446AF" w:rsidRPr="00B446AF" w:rsidRDefault="00B446AF" w:rsidP="00B446AF">
            <w:pPr>
              <w:rPr>
                <w:rFonts w:ascii="Times New Roman" w:hAnsi="Times New Roman" w:cs="Times New Roman"/>
              </w:rPr>
            </w:pPr>
            <w:bookmarkStart w:id="2" w:name="_Hlk124167362"/>
            <w:proofErr w:type="spellStart"/>
            <w:r>
              <w:rPr>
                <w:rFonts w:ascii="Times New Roman" w:hAnsi="Times New Roman" w:cs="Times New Roman"/>
              </w:rPr>
              <w:t>Yukarıda</w:t>
            </w:r>
            <w:proofErr w:type="spellEnd"/>
            <w:r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13CE9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E13CE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zaret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yalı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z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lebim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Yaşar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Üniversitesi </w:t>
            </w:r>
            <w:proofErr w:type="spellStart"/>
            <w:r w:rsidRPr="00655569">
              <w:rPr>
                <w:rFonts w:ascii="Times New Roman" w:hAnsi="Times New Roman" w:cs="Times New Roman"/>
              </w:rPr>
              <w:t>Ön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Lisans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ve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Lisans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Eğitim-Öğretim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ve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Sınav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55569">
              <w:rPr>
                <w:rFonts w:ascii="Times New Roman" w:hAnsi="Times New Roman" w:cs="Times New Roman"/>
              </w:rPr>
              <w:t>Yönetmeliği</w:t>
            </w:r>
            <w:proofErr w:type="spellEnd"/>
            <w:r w:rsidRPr="00655569">
              <w:rPr>
                <w:rFonts w:ascii="Times New Roman" w:hAnsi="Times New Roman" w:cs="Times New Roman"/>
              </w:rPr>
              <w:t xml:space="preserve"> </w:t>
            </w:r>
            <w:r w:rsidR="00293B1E">
              <w:rPr>
                <w:rFonts w:ascii="Times New Roman" w:hAnsi="Times New Roman" w:cs="Times New Roman"/>
              </w:rPr>
              <w:t>33(2)</w:t>
            </w:r>
            <w:r>
              <w:rPr>
                <w:rFonts w:ascii="Times New Roman" w:hAnsi="Times New Roman" w:cs="Times New Roman"/>
              </w:rPr>
              <w:t>’</w:t>
            </w:r>
            <w:r w:rsidR="00293B1E">
              <w:rPr>
                <w:rFonts w:ascii="Times New Roman" w:hAnsi="Times New Roman" w:cs="Times New Roman"/>
              </w:rPr>
              <w:t>y</w:t>
            </w:r>
            <w:r>
              <w:rPr>
                <w:rFonts w:ascii="Times New Roman" w:hAnsi="Times New Roman" w:cs="Times New Roman"/>
              </w:rPr>
              <w:t xml:space="preserve">e </w:t>
            </w:r>
            <w:proofErr w:type="spellStart"/>
            <w:r>
              <w:rPr>
                <w:rFonts w:ascii="Times New Roman" w:hAnsi="Times New Roman" w:cs="Times New Roman"/>
              </w:rPr>
              <w:t>gör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bulünü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164B9">
              <w:rPr>
                <w:rFonts w:ascii="Times New Roman" w:hAnsi="Times New Roman" w:cs="Times New Roman"/>
              </w:rPr>
              <w:t>gereğiniz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rz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derim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A87B2D" w:rsidRPr="00C04243" w14:paraId="2B754E64" w14:textId="77777777" w:rsidTr="00867E48">
        <w:trPr>
          <w:trHeight w:val="409"/>
        </w:trPr>
        <w:tc>
          <w:tcPr>
            <w:tcW w:w="9065" w:type="dxa"/>
            <w:vAlign w:val="center"/>
          </w:tcPr>
          <w:p w14:paraId="7AC32527" w14:textId="5AEE0D4E" w:rsidR="00A87B2D" w:rsidRDefault="00C077CC" w:rsidP="00B446A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lgi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önetmeliktek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ddel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kudum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anladım</w:t>
            </w:r>
            <w:proofErr w:type="spellEnd"/>
            <w:r>
              <w:rPr>
                <w:rFonts w:ascii="Times New Roman" w:hAnsi="Times New Roman" w:cs="Times New Roman"/>
              </w:rPr>
              <w:t xml:space="preserve">.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84420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proofErr w:type="spellStart"/>
            <w:r>
              <w:rPr>
                <w:rFonts w:ascii="Times New Roman" w:hAnsi="Times New Roman" w:cs="Times New Roman"/>
              </w:rPr>
              <w:t>Gerek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geler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ektedir</w:t>
            </w:r>
            <w:proofErr w:type="spellEnd"/>
            <w:r>
              <w:rPr>
                <w:rFonts w:ascii="Times New Roman" w:hAnsi="Times New Roman" w:cs="Times New Roman"/>
              </w:rPr>
              <w:t xml:space="preserve">.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98829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</w:t>
            </w:r>
          </w:p>
        </w:tc>
      </w:tr>
      <w:tr w:rsidR="00B446AF" w:rsidRPr="00C04243" w14:paraId="5BE17BD7" w14:textId="77777777" w:rsidTr="00A87B2D">
        <w:trPr>
          <w:trHeight w:val="115"/>
        </w:trPr>
        <w:tc>
          <w:tcPr>
            <w:tcW w:w="9065" w:type="dxa"/>
            <w:vAlign w:val="center"/>
          </w:tcPr>
          <w:p w14:paraId="541F9D46" w14:textId="01FB25E9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  </w:t>
            </w: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…/…/20</w:t>
            </w:r>
            <w:r>
              <w:rPr>
                <w:rFonts w:ascii="Times New Roman" w:hAnsi="Times New Roman" w:cs="Times New Roman"/>
                <w:i/>
                <w:iCs/>
              </w:rPr>
              <w:t>…</w:t>
            </w:r>
          </w:p>
        </w:tc>
      </w:tr>
      <w:tr w:rsidR="00B446AF" w:rsidRPr="00C04243" w14:paraId="0F8F4BD1" w14:textId="77777777" w:rsidTr="00867E48">
        <w:trPr>
          <w:trHeight w:val="337"/>
        </w:trPr>
        <w:tc>
          <w:tcPr>
            <w:tcW w:w="9065" w:type="dxa"/>
            <w:vAlign w:val="center"/>
          </w:tcPr>
          <w:p w14:paraId="7458D925" w14:textId="0E823964" w:rsidR="00B446AF" w:rsidRPr="00C04243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</w:rPr>
            </w:pPr>
            <w:r w:rsidRPr="00C04243">
              <w:rPr>
                <w:rFonts w:ascii="Times New Roman" w:hAnsi="Times New Roman" w:cs="Times New Roman"/>
                <w:i/>
                <w:iCs/>
              </w:rPr>
              <w:t xml:space="preserve">                                                                                                            </w:t>
            </w:r>
            <w:proofErr w:type="spellStart"/>
            <w:r w:rsidRPr="00C04243">
              <w:rPr>
                <w:rFonts w:ascii="Times New Roman" w:hAnsi="Times New Roman" w:cs="Times New Roman"/>
                <w:i/>
                <w:iCs/>
              </w:rPr>
              <w:t>İmza</w:t>
            </w:r>
            <w:proofErr w:type="spellEnd"/>
            <w:r w:rsidRPr="00C04243">
              <w:rPr>
                <w:rFonts w:ascii="Times New Roman" w:hAnsi="Times New Roman" w:cs="Times New Roman"/>
                <w:i/>
                <w:iCs/>
              </w:rPr>
              <w:t>:</w:t>
            </w:r>
          </w:p>
        </w:tc>
      </w:tr>
    </w:tbl>
    <w:p w14:paraId="1A568F00" w14:textId="4417AC06" w:rsidR="00B446AF" w:rsidRPr="00A87B2D" w:rsidRDefault="00B446AF" w:rsidP="001C4D99">
      <w:pPr>
        <w:rPr>
          <w:rFonts w:ascii="Times New Roman" w:hAnsi="Times New Roman" w:cs="Times New Roman"/>
        </w:rPr>
      </w:pPr>
      <w:r w:rsidRPr="005C750C">
        <w:rPr>
          <w:rFonts w:ascii="Times New Roman" w:hAnsi="Times New Roman" w:cs="Times New Roman"/>
          <w:b/>
          <w:bCs/>
        </w:rPr>
        <w:t>Ek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İzn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rekçes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nıtl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F976B3">
        <w:rPr>
          <w:rFonts w:ascii="Times New Roman" w:hAnsi="Times New Roman" w:cs="Times New Roman"/>
        </w:rPr>
        <w:t>resmi</w:t>
      </w:r>
      <w:proofErr w:type="spellEnd"/>
      <w:r w:rsidR="00F976B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lge</w:t>
      </w:r>
      <w:proofErr w:type="spellEnd"/>
      <w:r>
        <w:rPr>
          <w:rFonts w:ascii="Times New Roman" w:hAnsi="Times New Roman" w:cs="Times New Roman"/>
        </w:rPr>
        <w:t xml:space="preserve">. </w:t>
      </w:r>
    </w:p>
    <w:p w14:paraId="21A29941" w14:textId="350A0B61" w:rsidR="00293B1E" w:rsidRPr="00A87B2D" w:rsidRDefault="007A0089" w:rsidP="007D52E1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aşa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Üniversitesi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Ö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Lisans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Eğitim-Öğretim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ınav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Yönetmeliğ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293B1E" w:rsidRPr="00C04243"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 w:rsidR="00293B1E"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33-(</w:t>
      </w:r>
      <w:r w:rsidR="00293B1E">
        <w:rPr>
          <w:rFonts w:ascii="Times New Roman" w:hAnsi="Times New Roman" w:cs="Times New Roman"/>
          <w:i/>
          <w:iCs/>
          <w:sz w:val="18"/>
          <w:szCs w:val="18"/>
        </w:rPr>
        <w:t>2</w:t>
      </w:r>
      <w:r w:rsidR="00293B1E" w:rsidRPr="00C04243">
        <w:rPr>
          <w:rFonts w:ascii="Times New Roman" w:hAnsi="Times New Roman" w:cs="Times New Roman"/>
          <w:i/>
          <w:iCs/>
          <w:sz w:val="18"/>
          <w:szCs w:val="18"/>
        </w:rPr>
        <w:t>)</w:t>
      </w:r>
      <w:r w:rsidRPr="00C04243">
        <w:rPr>
          <w:rFonts w:ascii="Times New Roman" w:hAnsi="Times New Roman" w:cs="Times New Roman"/>
          <w:i/>
          <w:iCs/>
          <w:sz w:val="18"/>
          <w:szCs w:val="18"/>
        </w:rPr>
        <w:t>’de</w:t>
      </w:r>
      <w:r w:rsidR="005C1F4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5C1F42">
        <w:rPr>
          <w:rFonts w:ascii="Times New Roman" w:hAnsi="Times New Roman" w:cs="Times New Roman"/>
          <w:i/>
          <w:iCs/>
          <w:sz w:val="18"/>
          <w:szCs w:val="18"/>
        </w:rPr>
        <w:t>ders</w:t>
      </w:r>
      <w:proofErr w:type="spellEnd"/>
      <w:r w:rsidR="005C1F4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5C1F42">
        <w:rPr>
          <w:rFonts w:ascii="Times New Roman" w:hAnsi="Times New Roman" w:cs="Times New Roman"/>
          <w:i/>
          <w:iCs/>
          <w:sz w:val="18"/>
          <w:szCs w:val="18"/>
        </w:rPr>
        <w:t>izni</w:t>
      </w:r>
      <w:proofErr w:type="spellEnd"/>
      <w:r w:rsidR="005C1F4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5C1F42">
        <w:rPr>
          <w:rFonts w:ascii="Times New Roman" w:hAnsi="Times New Roman" w:cs="Times New Roman"/>
          <w:i/>
          <w:iCs/>
          <w:sz w:val="18"/>
          <w:szCs w:val="18"/>
        </w:rPr>
        <w:t>iç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aşvuru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üreleri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v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süreleri</w:t>
      </w:r>
      <w:proofErr w:type="spellEnd"/>
      <w:r w:rsidR="005C1F42">
        <w:rPr>
          <w:rFonts w:ascii="Times New Roman" w:hAnsi="Times New Roman" w:cs="Times New Roman"/>
          <w:i/>
          <w:iCs/>
          <w:sz w:val="18"/>
          <w:szCs w:val="18"/>
        </w:rPr>
        <w:t>,</w:t>
      </w:r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izin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erekçesin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göre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Pr="00C04243">
        <w:rPr>
          <w:rFonts w:ascii="Times New Roman" w:hAnsi="Times New Roman" w:cs="Times New Roman"/>
          <w:i/>
          <w:iCs/>
          <w:sz w:val="18"/>
          <w:szCs w:val="18"/>
        </w:rPr>
        <w:t>belirtilmiştir</w:t>
      </w:r>
      <w:proofErr w:type="spellEnd"/>
      <w:r w:rsidRPr="00C04243">
        <w:rPr>
          <w:rFonts w:ascii="Times New Roman" w:hAnsi="Times New Roman" w:cs="Times New Roman"/>
          <w:i/>
          <w:iCs/>
          <w:sz w:val="18"/>
          <w:szCs w:val="18"/>
        </w:rPr>
        <w:t xml:space="preserve">. </w:t>
      </w:r>
      <w:proofErr w:type="spellStart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>Sağlık</w:t>
      </w:r>
      <w:proofErr w:type="spellEnd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>raporları</w:t>
      </w:r>
      <w:proofErr w:type="spellEnd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>derse</w:t>
      </w:r>
      <w:proofErr w:type="spellEnd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>devam</w:t>
      </w:r>
      <w:proofErr w:type="spellEnd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>yükümlülüğünü</w:t>
      </w:r>
      <w:proofErr w:type="spellEnd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>ortadan</w:t>
      </w:r>
      <w:proofErr w:type="spellEnd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proofErr w:type="spellStart"/>
      <w:r w:rsidR="00293B1E" w:rsidRPr="00293B1E">
        <w:rPr>
          <w:rFonts w:ascii="Times New Roman" w:hAnsi="Times New Roman" w:cs="Times New Roman"/>
          <w:i/>
          <w:iCs/>
          <w:sz w:val="18"/>
          <w:szCs w:val="18"/>
        </w:rPr>
        <w:t>kaldırmaz</w:t>
      </w:r>
      <w:proofErr w:type="spellEnd"/>
      <w:r w:rsidR="00293B1E">
        <w:rPr>
          <w:rFonts w:ascii="Times New Roman" w:hAnsi="Times New Roman" w:cs="Times New Roman"/>
          <w:i/>
          <w:iCs/>
          <w:sz w:val="18"/>
          <w:szCs w:val="18"/>
        </w:rPr>
        <w:t xml:space="preserve"> (</w:t>
      </w:r>
      <w:proofErr w:type="spellStart"/>
      <w:r w:rsidR="00293B1E">
        <w:rPr>
          <w:rFonts w:ascii="Times New Roman" w:hAnsi="Times New Roman" w:cs="Times New Roman"/>
          <w:i/>
          <w:iCs/>
          <w:sz w:val="18"/>
          <w:szCs w:val="18"/>
        </w:rPr>
        <w:t>Madde</w:t>
      </w:r>
      <w:proofErr w:type="spellEnd"/>
      <w:r w:rsidR="00293B1E">
        <w:rPr>
          <w:rFonts w:ascii="Times New Roman" w:hAnsi="Times New Roman" w:cs="Times New Roman"/>
          <w:i/>
          <w:iCs/>
          <w:sz w:val="18"/>
          <w:szCs w:val="18"/>
        </w:rPr>
        <w:t xml:space="preserve"> 33-(7)).</w:t>
      </w:r>
      <w:bookmarkEnd w:id="2"/>
    </w:p>
    <w:sectPr w:rsidR="00293B1E" w:rsidRPr="00A87B2D" w:rsidSect="00D3614E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94144" w14:textId="77777777" w:rsidR="00290A57" w:rsidRDefault="00290A57" w:rsidP="00B446AF">
      <w:pPr>
        <w:spacing w:after="0" w:line="240" w:lineRule="auto"/>
      </w:pPr>
      <w:r>
        <w:separator/>
      </w:r>
    </w:p>
  </w:endnote>
  <w:endnote w:type="continuationSeparator" w:id="0">
    <w:p w14:paraId="05BE7571" w14:textId="77777777" w:rsidR="00290A57" w:rsidRDefault="00290A57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20534" w14:textId="77777777" w:rsidR="00290A57" w:rsidRDefault="00290A57" w:rsidP="00B446AF">
      <w:pPr>
        <w:spacing w:after="0" w:line="240" w:lineRule="auto"/>
      </w:pPr>
      <w:r>
        <w:separator/>
      </w:r>
    </w:p>
  </w:footnote>
  <w:footnote w:type="continuationSeparator" w:id="0">
    <w:p w14:paraId="4DAEDD9C" w14:textId="77777777" w:rsidR="00290A57" w:rsidRDefault="00290A57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kwrwUA5g5jNywAAAA="/>
  </w:docVars>
  <w:rsids>
    <w:rsidRoot w:val="00C627E3"/>
    <w:rsid w:val="0000483A"/>
    <w:rsid w:val="000E2F76"/>
    <w:rsid w:val="000E61F9"/>
    <w:rsid w:val="00141715"/>
    <w:rsid w:val="00156133"/>
    <w:rsid w:val="001754E3"/>
    <w:rsid w:val="00192D77"/>
    <w:rsid w:val="001C4D99"/>
    <w:rsid w:val="001C6047"/>
    <w:rsid w:val="00290A57"/>
    <w:rsid w:val="00293B1E"/>
    <w:rsid w:val="00322914"/>
    <w:rsid w:val="00334C6D"/>
    <w:rsid w:val="003D45A2"/>
    <w:rsid w:val="00437977"/>
    <w:rsid w:val="004E29F3"/>
    <w:rsid w:val="005C1F42"/>
    <w:rsid w:val="005C520F"/>
    <w:rsid w:val="005C750C"/>
    <w:rsid w:val="005C7D3E"/>
    <w:rsid w:val="005F1C3C"/>
    <w:rsid w:val="00655569"/>
    <w:rsid w:val="006558A3"/>
    <w:rsid w:val="00774BE8"/>
    <w:rsid w:val="007A0089"/>
    <w:rsid w:val="007B4E3C"/>
    <w:rsid w:val="007D52E1"/>
    <w:rsid w:val="00867E48"/>
    <w:rsid w:val="008B20AF"/>
    <w:rsid w:val="008B57E2"/>
    <w:rsid w:val="009156BD"/>
    <w:rsid w:val="00945E5B"/>
    <w:rsid w:val="00946A75"/>
    <w:rsid w:val="0098561D"/>
    <w:rsid w:val="00A177D5"/>
    <w:rsid w:val="00A87B2D"/>
    <w:rsid w:val="00A95462"/>
    <w:rsid w:val="00AA2ACC"/>
    <w:rsid w:val="00B446AF"/>
    <w:rsid w:val="00B83C81"/>
    <w:rsid w:val="00BC1FFF"/>
    <w:rsid w:val="00C04243"/>
    <w:rsid w:val="00C077CC"/>
    <w:rsid w:val="00C164B9"/>
    <w:rsid w:val="00C474A5"/>
    <w:rsid w:val="00C627E3"/>
    <w:rsid w:val="00CE7728"/>
    <w:rsid w:val="00D3614E"/>
    <w:rsid w:val="00DC5747"/>
    <w:rsid w:val="00DE1C64"/>
    <w:rsid w:val="00E35D84"/>
    <w:rsid w:val="00E62D3F"/>
    <w:rsid w:val="00E95F08"/>
    <w:rsid w:val="00EF1B8D"/>
    <w:rsid w:val="00F12EF2"/>
    <w:rsid w:val="00F27CB5"/>
    <w:rsid w:val="00F35C2F"/>
    <w:rsid w:val="00F976B3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33</cp:revision>
  <dcterms:created xsi:type="dcterms:W3CDTF">2022-11-23T14:46:00Z</dcterms:created>
  <dcterms:modified xsi:type="dcterms:W3CDTF">2023-01-09T11:43:00Z</dcterms:modified>
</cp:coreProperties>
</file>